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internship-application-letter"/>
    <w:p>
      <w:pPr>
        <w:pStyle w:val="Heading1"/>
      </w:pPr>
      <w:r>
        <w:t xml:space="preserve">Internship Application Letter</w:t>
      </w:r>
    </w:p>
    <w:p>
      <w:pPr>
        <w:pStyle w:val="FirstParagraph"/>
      </w:pPr>
      <w:r>
        <w:t xml:space="preserve">For Acting Internship Opportunity</w:t>
      </w:r>
    </w:p>
    <w:bookmarkEnd w:id="20"/>
    <w:p>
      <w:pPr>
        <w:pStyle w:val="BodyText"/>
      </w:pPr>
      <w:r>
        <w:rPr>
          <w:bCs/>
          <w:b/>
        </w:rPr>
        <w:t xml:space="preserve">Dear Hiring Committee,</w:t>
      </w:r>
    </w:p>
    <w:p>
      <w:pPr>
        <w:pStyle w:val="BodyText"/>
      </w:pPr>
      <w:r>
        <w:t xml:space="preserve">It is with profound enthusiasm that I submit this Internship Application Letter for the Acting Internship position at [Theatre/Production Company Name] in the vibrant heart of United Kingdom London. As a dedicated aspiring Actor with a decade of immersive training and performance experience across diverse theatrical landscapes, I am compelled to bring my unwavering passion for live performance to one of the world's most dynamic cultural hubs. This letter embodies not merely an application, but a testament to my commitment to honing my craft within London's legendary theatre ecosystem – where every stage whispers stories of artistic legacy and innovation.</w:t>
      </w:r>
    </w:p>
    <w:bookmarkStart w:id="21" w:name="my-journey-in-the-performing-arts"/>
    <w:p>
      <w:pPr>
        <w:pStyle w:val="Heading2"/>
      </w:pPr>
      <w:r>
        <w:t xml:space="preserve">My Journey in the Performing Arts</w:t>
      </w:r>
    </w:p>
    <w:p>
      <w:pPr>
        <w:pStyle w:val="FirstParagraph"/>
      </w:pPr>
      <w:r>
        <w:t xml:space="preserve">My trajectory as an Actor began at London's prestigious Guildhall School of Music &amp; Drama, where I graduated with a First-Class Honours in Acting. This rigorous program immersed me in Shakespearean verse, contemporary physical theatre, and immersive devising techniques – all within the very city that birthed these traditions. I spent 18 months as a Company Actor at the Southwark Playhouse's Young Writers' Programme, performing original works to audiences of 500+ weekly across their intimate black-box spaces. This experience taught me the alchemy of transforming script into visceral human connection under pressure – a skill I believe is essential for thriving in London's competitive theatre environment.</w:t>
      </w:r>
    </w:p>
    <w:p>
      <w:pPr>
        <w:pStyle w:val="BodyText"/>
      </w:pPr>
      <w:r>
        <w:t xml:space="preserve">My journey extended beyond the West End to the eclectic fringe venues of Camden and Islington, where I co-founded "Urban Verisimilitude," a collective producing site-specific performances in abandoned warehouses. We staged experimental adaptations of Greek tragedies in derelict railway tunnels – a project that required negotiating with London borough planners, securing permits under UK Health and Safety regulations, and crafting audience experiences that respected the city's rich architectural history. This venture cemented my understanding that London isn't just a location for performance; it's an active character in every production.</w:t>
      </w:r>
    </w:p>
    <w:bookmarkEnd w:id="21"/>
    <w:bookmarkStart w:id="22" w:name="why-london-why-now"/>
    <w:p>
      <w:pPr>
        <w:pStyle w:val="Heading2"/>
      </w:pPr>
      <w:r>
        <w:t xml:space="preserve">Why London? Why Now?</w:t>
      </w:r>
    </w:p>
    <w:p>
      <w:pPr>
        <w:pStyle w:val="FirstParagraph"/>
      </w:pPr>
      <w:r>
        <w:t xml:space="preserve">London is not merely the geographical setting for this internship – it is the very foundation of my artistic identity. I have lived and breathed this city's theatrical pulse since arriving at 17 years old: from queueing for £10 "rush hour" tickets at The Old Vic to studying Shakespeare's texts in the British Library's hallowed halls. The United Kingdom London theatre scene operates on a unique frequency – a fusion of classical tradition and radical innovation that I've witnessed firsthand during my work with the National Theatre's community outreach arm. Last summer, I assisted in their "National Theatre Live" educational workshops for 300+ schoolchildren across Tower Hamlets, directly engaging with the city's multicultural fabric. This experience revealed how London's theatrical identity is woven from its immigrant communities' diverse voices – a reality that fuels my commitment to inclusive storytelling.</w:t>
      </w:r>
    </w:p>
    <w:p>
      <w:pPr>
        <w:pStyle w:val="BodyText"/>
      </w:pPr>
      <w:r>
        <w:t xml:space="preserve">My admiration for your company stems from your groundbreaking work in "Theatre for Change" initiative, particularly the recent production of *Romeo and Juliet* adapted for neurodiverse audiences. As someone who has trained in applied theatre techniques with The Actors' Centre London, I understand how vital this work is to making performance accessible across Greater London's communities. I am not applying merely for an internship; I seek to contribute to a legacy that redefines theatrical accessibility within the United Kingdom's cultural landscape.</w:t>
      </w:r>
    </w:p>
    <w:bookmarkEnd w:id="22"/>
    <w:bookmarkStart w:id="23" w:name="X706cbee0e218230eb426e38c986c19c5b014af7"/>
    <w:p>
      <w:pPr>
        <w:pStyle w:val="Heading2"/>
      </w:pPr>
      <w:r>
        <w:t xml:space="preserve">My Skillset for Your London Theatre Ecosystem</w:t>
      </w:r>
    </w:p>
    <w:p>
      <w:pPr>
        <w:pStyle w:val="FirstParagraph"/>
      </w:pPr>
      <w:r>
        <w:t xml:space="preserve">My technical preparation aligns precisely with the demands of professional London theatre. I hold a Level 3 Diploma in Stage Combat (Society of British Fight Directors), enabling me to safely execute complex choreography across periods – from Jacobean swordplay to modern martial arts. I've trained extensively in Meisner technique under renowned coach Sarah Kester at The LAMDA Studio, ensuring authentic emotional truth in every scene. Crucially, I have mastered the unique physical demands of London's stages: navigating the steep steps of the Lyceum Theatre during my temporary assistant role last season, adapting performances for the acoustic quirks of The Old Vic's thrust stage, and managing vocal projection across varied West End house sizes.</w:t>
      </w:r>
    </w:p>
    <w:p>
      <w:pPr>
        <w:pStyle w:val="BodyText"/>
      </w:pPr>
      <w:r>
        <w:t xml:space="preserve">Beyond craft, I possess operational skills vital for seamless production in London's fast-paced environment. I am proficient in industry-standard software including StageWrite for rehearsal scheduling and Pro-Tools for audio editing – tools essential when working with the UK's rigorous union (Equity) protocols. My fluency in Polish (through family heritage) and basic sign language enables me to collaborate effectively with London's diverse theatre communities, while my understanding of UK tax requirements ensures I can immediately contribute to your administrative needs without disruption.</w:t>
      </w:r>
    </w:p>
    <w:bookmarkEnd w:id="23"/>
    <w:bookmarkStart w:id="24" w:name="my-vision-for-the-internship"/>
    <w:p>
      <w:pPr>
        <w:pStyle w:val="Heading2"/>
      </w:pPr>
      <w:r>
        <w:t xml:space="preserve">My Vision for the Internship</w:t>
      </w:r>
    </w:p>
    <w:p>
      <w:pPr>
        <w:pStyle w:val="FirstParagraph"/>
      </w:pPr>
      <w:r>
        <w:t xml:space="preserve">As an Actor interning at your company, I envision myself not merely observing but actively participating in London's theatrical ecosystem. I propose a three-tiered contribution: First, to assist in casting sessions for community outreach projects by shadowing your artistic director with marginalized youth groups across Camden and Lambeth. Second, to develop a small-scale devised piece exploring London's immigrant narratives – leveraging my experience from the Urban Verisimilitude collective. Third, to support the technical team during your upcoming production of *The Importance of Being Earnest* by volunteering for set construction at your Southwark studio (I've already completed 15 hours of voluntary work with local theatre carpenters through Arts Council England's "Stagehands" initiative).</w:t>
      </w:r>
    </w:p>
    <w:p>
      <w:pPr>
        <w:pStyle w:val="BodyText"/>
      </w:pPr>
      <w:r>
        <w:t xml:space="preserve">My ultimate goal is to become a versatile Artist who understands the full spectrum of production – from the writer's first page to curtain call in London's historic theatres. I am prepared to immerse myself in this city that never stops performing, embracing its relentless energy and rich contradictions with humility and dedication. I have already secured accommodation near your rehearsal space at The Peacock Theatre (within walking distance of both my current residence in Hammersmith and the theatre district), eliminating logistical barriers to immediate contribution.</w:t>
      </w:r>
    </w:p>
    <w:bookmarkEnd w:id="24"/>
    <w:bookmarkStart w:id="25" w:name="conclusion"/>
    <w:p>
      <w:pPr>
        <w:pStyle w:val="Heading2"/>
      </w:pPr>
      <w:r>
        <w:t xml:space="preserve">Conclusion</w:t>
      </w:r>
    </w:p>
    <w:p>
      <w:pPr>
        <w:pStyle w:val="FirstParagraph"/>
      </w:pPr>
      <w:r>
        <w:t xml:space="preserve">London's stage is not just a physical space; it's the living pulse of British culture. As an Actor who has studied, lived, and performed within this ecosystem for the past seven years, I understand that true artistic growth happens in this specific crucible. This Internship Application Letter represents my earnest commitment to learning within your company's tradition of excellence – a tradition that actively shapes how the world perceives British theatre. I am eager to bring my skills, cultural awareness, and tireless work ethic to your team while absorbing the wisdom that only London can impart.</w:t>
      </w:r>
    </w:p>
    <w:p>
      <w:pPr>
        <w:pStyle w:val="BodyText"/>
      </w:pPr>
      <w:r>
        <w:t xml:space="preserve">Thank you for considering my application. I have attached my CV detailing 27 professional credits across London venues, including five mainstage productions at the National Theatre complex. I welcome the opportunity to discuss how my background in navigating UK theatre regulations, community engagement expertise, and deep connection to United Kingdom London's artistic identity can benefit your upcoming season. Please contact me at [Your Email] or +44 7XXX XXXX to arrange a conversation at your earliest convenience.</w:t>
      </w:r>
    </w:p>
    <w:bookmarkEnd w:id="25"/>
    <w:p>
      <w:pPr>
        <w:pStyle w:val="BodyText"/>
      </w:pPr>
      <w:r>
        <w:t xml:space="preserve">Sincerely,</w:t>
      </w:r>
    </w:p>
    <w:p>
      <w:pPr>
        <w:pStyle w:val="BodyText"/>
      </w:pPr>
      <w:r>
        <w:rPr>
          <w:bCs/>
          <w:b/>
        </w:rPr>
        <w:t xml:space="preserve">Alexandra Chen</w:t>
      </w:r>
    </w:p>
    <w:p>
      <w:pPr>
        <w:pStyle w:val="BodyText"/>
      </w:pPr>
      <w:r>
        <w:t xml:space="preserve">London, United Kingdom</w:t>
      </w:r>
      <w:r>
        <w:br/>
      </w:r>
      <w:r>
        <w:t xml:space="preserve">alexandra.chen@acting.london | +44 7XXX XXXX</w:t>
      </w:r>
    </w:p>
    <w:p>
      <w:pPr>
        <w:pStyle w:val="BodyText"/>
      </w:pPr>
      <w:r>
        <w:t xml:space="preserve">This Internship Application Letter represents a comprehensive professional proposal for an Actor seeking to contribute meaningfully to London's theatre community within the United Kingdom. 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dc:title>
  <dc:creator/>
  <dc:language>en</dc:language>
  <cp:keywords/>
  <dcterms:created xsi:type="dcterms:W3CDTF">2026-07-23T04:50:08Z</dcterms:created>
  <dcterms:modified xsi:type="dcterms:W3CDTF">2026-07-23T04:50:08Z</dcterms:modified>
</cp:coreProperties>
</file>

<file path=docProps/custom.xml><?xml version="1.0" encoding="utf-8"?>
<Properties xmlns="http://schemas.openxmlformats.org/officeDocument/2006/custom-properties" xmlns:vt="http://schemas.openxmlformats.org/officeDocument/2006/docPropsVTypes"/>
</file>